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F96F9" w14:textId="28717FA0" w:rsidR="002E1059" w:rsidRPr="007227D1" w:rsidRDefault="004B0D7E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7227D1">
        <w:rPr>
          <w:rFonts w:ascii="Times New Roman" w:hAnsi="Times New Roman" w:cs="Times New Roman"/>
          <w:b/>
          <w:sz w:val="24"/>
          <w:szCs w:val="24"/>
        </w:rPr>
        <w:t>S</w:t>
      </w:r>
      <w:r w:rsidR="004E154B" w:rsidRPr="007227D1">
        <w:rPr>
          <w:rFonts w:ascii="Times New Roman" w:hAnsi="Times New Roman" w:cs="Times New Roman"/>
          <w:b/>
          <w:sz w:val="24"/>
          <w:szCs w:val="24"/>
        </w:rPr>
        <w:t xml:space="preserve">2 </w:t>
      </w:r>
      <w:r w:rsidRPr="007227D1">
        <w:rPr>
          <w:rFonts w:ascii="Times New Roman" w:hAnsi="Times New Roman" w:cs="Times New Roman"/>
          <w:b/>
          <w:sz w:val="24"/>
          <w:szCs w:val="24"/>
        </w:rPr>
        <w:t xml:space="preserve">Table. </w:t>
      </w:r>
      <w:bookmarkStart w:id="1" w:name="_Hlk16078791"/>
      <w:r w:rsidR="00832CF7" w:rsidRPr="007227D1">
        <w:rPr>
          <w:rFonts w:ascii="Times New Roman" w:hAnsi="Times New Roman" w:cs="Times New Roman"/>
          <w:b/>
          <w:sz w:val="24"/>
          <w:szCs w:val="24"/>
        </w:rPr>
        <w:t xml:space="preserve">Energy intake </w:t>
      </w:r>
      <w:r w:rsidR="00737C5D" w:rsidRPr="007227D1">
        <w:rPr>
          <w:rFonts w:ascii="Times New Roman" w:hAnsi="Times New Roman" w:cs="Times New Roman"/>
          <w:b/>
          <w:sz w:val="24"/>
          <w:szCs w:val="24"/>
        </w:rPr>
        <w:t xml:space="preserve">in first trimester </w:t>
      </w:r>
      <w:r w:rsidR="00832CF7" w:rsidRPr="007227D1">
        <w:rPr>
          <w:rFonts w:ascii="Times New Roman" w:hAnsi="Times New Roman" w:cs="Times New Roman"/>
          <w:b/>
          <w:sz w:val="24"/>
          <w:szCs w:val="24"/>
        </w:rPr>
        <w:t>of women by pre-pregnancy BMI</w:t>
      </w:r>
    </w:p>
    <w:bookmarkEnd w:id="1"/>
    <w:p w14:paraId="5D0FBDB9" w14:textId="77777777" w:rsidR="00832CF7" w:rsidRPr="007227D1" w:rsidRDefault="00832CF7" w:rsidP="00787F7A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2"/>
        <w:gridCol w:w="3692"/>
        <w:gridCol w:w="3402"/>
        <w:gridCol w:w="1984"/>
        <w:gridCol w:w="1984"/>
      </w:tblGrid>
      <w:tr w:rsidR="007227D1" w:rsidRPr="007227D1" w14:paraId="442926C0" w14:textId="77777777" w:rsidTr="005A2583">
        <w:tc>
          <w:tcPr>
            <w:tcW w:w="2682" w:type="dxa"/>
            <w:vAlign w:val="center"/>
          </w:tcPr>
          <w:p w14:paraId="3FEE585F" w14:textId="7F8BCD6F" w:rsidR="00832CF7" w:rsidRPr="007227D1" w:rsidRDefault="00B36312" w:rsidP="00832CF7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b/>
                <w:sz w:val="24"/>
                <w:szCs w:val="24"/>
              </w:rPr>
              <w:t>DP 5</w:t>
            </w:r>
          </w:p>
        </w:tc>
        <w:tc>
          <w:tcPr>
            <w:tcW w:w="3692" w:type="dxa"/>
          </w:tcPr>
          <w:p w14:paraId="35C0F926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b/>
                <w:sz w:val="24"/>
                <w:szCs w:val="24"/>
              </w:rPr>
              <w:t>Underweight and normal weight</w:t>
            </w:r>
          </w:p>
        </w:tc>
        <w:tc>
          <w:tcPr>
            <w:tcW w:w="3402" w:type="dxa"/>
          </w:tcPr>
          <w:p w14:paraId="4722E8F7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b/>
                <w:sz w:val="24"/>
                <w:szCs w:val="24"/>
              </w:rPr>
              <w:t>Overweight and obese</w:t>
            </w:r>
          </w:p>
        </w:tc>
        <w:tc>
          <w:tcPr>
            <w:tcW w:w="1984" w:type="dxa"/>
          </w:tcPr>
          <w:p w14:paraId="2150347B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1984" w:type="dxa"/>
          </w:tcPr>
          <w:p w14:paraId="1CFA29FA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b/>
                <w:sz w:val="24"/>
                <w:szCs w:val="24"/>
              </w:rPr>
              <w:t>p-value</w:t>
            </w:r>
          </w:p>
        </w:tc>
      </w:tr>
      <w:tr w:rsidR="007227D1" w:rsidRPr="007227D1" w14:paraId="35BC9729" w14:textId="77777777" w:rsidTr="005A2583">
        <w:tc>
          <w:tcPr>
            <w:tcW w:w="2682" w:type="dxa"/>
            <w:vAlign w:val="center"/>
          </w:tcPr>
          <w:p w14:paraId="79C05FCD" w14:textId="77777777" w:rsidR="00832CF7" w:rsidRPr="007227D1" w:rsidRDefault="00832CF7" w:rsidP="004B0D7E">
            <w:pPr>
              <w:pStyle w:val="ListParagraph"/>
              <w:numPr>
                <w:ilvl w:val="0"/>
                <w:numId w:val="6"/>
              </w:numPr>
            </w:pPr>
            <w:r w:rsidRPr="007227D1">
              <w:t>LA</w:t>
            </w:r>
          </w:p>
        </w:tc>
        <w:tc>
          <w:tcPr>
            <w:tcW w:w="3692" w:type="dxa"/>
          </w:tcPr>
          <w:p w14:paraId="64282352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04A77" w:rsidRPr="007227D1">
              <w:rPr>
                <w:rFonts w:ascii="Times New Roman" w:hAnsi="Times New Roman" w:cs="Times New Roman"/>
                <w:sz w:val="24"/>
                <w:szCs w:val="24"/>
              </w:rPr>
              <w:t xml:space="preserve">538 </w:t>
            </w: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 xml:space="preserve">± </w:t>
            </w:r>
            <w:r w:rsidR="00204A77" w:rsidRPr="007227D1">
              <w:rPr>
                <w:rFonts w:ascii="Times New Roman" w:hAnsi="Times New Roman" w:cs="Times New Roman"/>
                <w:sz w:val="24"/>
                <w:szCs w:val="24"/>
              </w:rPr>
              <w:t>513.52</w:t>
            </w:r>
          </w:p>
        </w:tc>
        <w:tc>
          <w:tcPr>
            <w:tcW w:w="3402" w:type="dxa"/>
          </w:tcPr>
          <w:p w14:paraId="72DFF7B3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204A77" w:rsidRPr="007227D1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 xml:space="preserve"> ± </w:t>
            </w:r>
            <w:r w:rsidR="00204A77" w:rsidRPr="007227D1">
              <w:rPr>
                <w:rFonts w:ascii="Times New Roman" w:hAnsi="Times New Roman" w:cs="Times New Roman"/>
                <w:sz w:val="24"/>
                <w:szCs w:val="24"/>
              </w:rPr>
              <w:t>630.66</w:t>
            </w:r>
          </w:p>
        </w:tc>
        <w:tc>
          <w:tcPr>
            <w:tcW w:w="1984" w:type="dxa"/>
          </w:tcPr>
          <w:p w14:paraId="152E71FC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2.36</w:t>
            </w:r>
          </w:p>
        </w:tc>
        <w:tc>
          <w:tcPr>
            <w:tcW w:w="1984" w:type="dxa"/>
          </w:tcPr>
          <w:p w14:paraId="31D79003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0.02*</w:t>
            </w:r>
          </w:p>
        </w:tc>
      </w:tr>
      <w:tr w:rsidR="007227D1" w:rsidRPr="007227D1" w14:paraId="5527EF98" w14:textId="77777777" w:rsidTr="005A2583">
        <w:tc>
          <w:tcPr>
            <w:tcW w:w="2682" w:type="dxa"/>
            <w:vAlign w:val="center"/>
          </w:tcPr>
          <w:p w14:paraId="1EFFD218" w14:textId="77777777" w:rsidR="00832CF7" w:rsidRPr="007227D1" w:rsidRDefault="00832CF7" w:rsidP="004B0D7E">
            <w:pPr>
              <w:pStyle w:val="ListParagraph"/>
              <w:numPr>
                <w:ilvl w:val="0"/>
                <w:numId w:val="6"/>
              </w:numPr>
            </w:pPr>
            <w:r w:rsidRPr="007227D1">
              <w:t>MA</w:t>
            </w:r>
          </w:p>
        </w:tc>
        <w:tc>
          <w:tcPr>
            <w:tcW w:w="3692" w:type="dxa"/>
          </w:tcPr>
          <w:p w14:paraId="572BA029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42273C" w:rsidRPr="007227D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 xml:space="preserve"> ± 604.25</w:t>
            </w:r>
          </w:p>
        </w:tc>
        <w:tc>
          <w:tcPr>
            <w:tcW w:w="3402" w:type="dxa"/>
          </w:tcPr>
          <w:p w14:paraId="3FAC1CA3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1664 ± 582.19</w:t>
            </w:r>
          </w:p>
        </w:tc>
        <w:tc>
          <w:tcPr>
            <w:tcW w:w="1984" w:type="dxa"/>
          </w:tcPr>
          <w:p w14:paraId="48D36797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1984" w:type="dxa"/>
          </w:tcPr>
          <w:p w14:paraId="7139E58B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0.60</w:t>
            </w:r>
          </w:p>
        </w:tc>
      </w:tr>
      <w:tr w:rsidR="00832CF7" w:rsidRPr="007227D1" w14:paraId="3B51A39C" w14:textId="77777777" w:rsidTr="005A2583">
        <w:tc>
          <w:tcPr>
            <w:tcW w:w="2682" w:type="dxa"/>
            <w:vAlign w:val="center"/>
          </w:tcPr>
          <w:p w14:paraId="781F7BD9" w14:textId="77777777" w:rsidR="00832CF7" w:rsidRPr="007227D1" w:rsidRDefault="00832CF7" w:rsidP="004B0D7E">
            <w:pPr>
              <w:pStyle w:val="ListParagraph"/>
              <w:numPr>
                <w:ilvl w:val="0"/>
                <w:numId w:val="6"/>
              </w:numPr>
            </w:pPr>
            <w:r w:rsidRPr="007227D1">
              <w:t>HA</w:t>
            </w:r>
          </w:p>
        </w:tc>
        <w:tc>
          <w:tcPr>
            <w:tcW w:w="3692" w:type="dxa"/>
          </w:tcPr>
          <w:p w14:paraId="6ADF27AB" w14:textId="77777777" w:rsidR="00832CF7" w:rsidRPr="007227D1" w:rsidRDefault="00832CF7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1541</w:t>
            </w:r>
            <w:r w:rsidR="00A9561F" w:rsidRPr="007227D1">
              <w:rPr>
                <w:rFonts w:ascii="Times New Roman" w:hAnsi="Times New Roman" w:cs="Times New Roman"/>
                <w:sz w:val="24"/>
                <w:szCs w:val="24"/>
              </w:rPr>
              <w:t xml:space="preserve"> ± 463.87</w:t>
            </w:r>
          </w:p>
        </w:tc>
        <w:tc>
          <w:tcPr>
            <w:tcW w:w="3402" w:type="dxa"/>
          </w:tcPr>
          <w:p w14:paraId="0E01C46F" w14:textId="77777777" w:rsidR="00832CF7" w:rsidRPr="007227D1" w:rsidRDefault="00A9561F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162</w:t>
            </w:r>
            <w:r w:rsidR="0042273C" w:rsidRPr="007227D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 xml:space="preserve"> ± 611.37</w:t>
            </w:r>
          </w:p>
        </w:tc>
        <w:tc>
          <w:tcPr>
            <w:tcW w:w="1984" w:type="dxa"/>
          </w:tcPr>
          <w:p w14:paraId="74D98CCB" w14:textId="77777777" w:rsidR="00832CF7" w:rsidRPr="007227D1" w:rsidRDefault="00A9561F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2.81</w:t>
            </w:r>
          </w:p>
        </w:tc>
        <w:tc>
          <w:tcPr>
            <w:tcW w:w="1984" w:type="dxa"/>
          </w:tcPr>
          <w:p w14:paraId="58FB49F8" w14:textId="77777777" w:rsidR="00832CF7" w:rsidRPr="007227D1" w:rsidRDefault="00A9561F" w:rsidP="00832CF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0.03*</w:t>
            </w:r>
          </w:p>
        </w:tc>
      </w:tr>
    </w:tbl>
    <w:p w14:paraId="08ED0ABF" w14:textId="75C277D6" w:rsidR="00552EF6" w:rsidRPr="007227D1" w:rsidRDefault="007227D1" w:rsidP="00552EF6">
      <w:pPr>
        <w:tabs>
          <w:tab w:val="left" w:pos="3734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p&lt;0.05</w:t>
      </w:r>
    </w:p>
    <w:sectPr w:rsidR="00552EF6" w:rsidRPr="007227D1" w:rsidSect="00DF4B2E">
      <w:footerReference w:type="default" r:id="rId8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B01D7B" w14:textId="77777777" w:rsidR="00937BB5" w:rsidRDefault="00937BB5" w:rsidP="00A8439A">
      <w:pPr>
        <w:spacing w:after="0" w:line="240" w:lineRule="auto"/>
      </w:pPr>
      <w:r>
        <w:separator/>
      </w:r>
    </w:p>
  </w:endnote>
  <w:endnote w:type="continuationSeparator" w:id="0">
    <w:p w14:paraId="0CDBA186" w14:textId="77777777" w:rsidR="00937BB5" w:rsidRDefault="00937BB5" w:rsidP="00A84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95753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C8B8EB" w14:textId="77777777" w:rsidR="00EA352A" w:rsidRDefault="00EA35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5C6AD6DA" w14:textId="77777777" w:rsidR="00EA352A" w:rsidRDefault="00EA35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129E1F" w14:textId="77777777" w:rsidR="00937BB5" w:rsidRDefault="00937BB5" w:rsidP="00A8439A">
      <w:pPr>
        <w:spacing w:after="0" w:line="240" w:lineRule="auto"/>
      </w:pPr>
      <w:r>
        <w:separator/>
      </w:r>
    </w:p>
  </w:footnote>
  <w:footnote w:type="continuationSeparator" w:id="0">
    <w:p w14:paraId="7A1CAD07" w14:textId="77777777" w:rsidR="00937BB5" w:rsidRDefault="00937BB5" w:rsidP="00A843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3D02"/>
    <w:multiLevelType w:val="hybridMultilevel"/>
    <w:tmpl w:val="4A5AC142"/>
    <w:lvl w:ilvl="0" w:tplc="5FF0DF2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F52E2"/>
    <w:multiLevelType w:val="hybridMultilevel"/>
    <w:tmpl w:val="BE8C7B32"/>
    <w:lvl w:ilvl="0" w:tplc="A75AB3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D8A44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B1C18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79AE6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980913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53E50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22B0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2A5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1EAB3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5A425FF7"/>
    <w:multiLevelType w:val="hybridMultilevel"/>
    <w:tmpl w:val="9A02EA1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245550"/>
    <w:multiLevelType w:val="hybridMultilevel"/>
    <w:tmpl w:val="6DEA19B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12040"/>
    <w:multiLevelType w:val="hybridMultilevel"/>
    <w:tmpl w:val="B002B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817E85"/>
    <w:multiLevelType w:val="hybridMultilevel"/>
    <w:tmpl w:val="05EA2FD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B80D81"/>
    <w:multiLevelType w:val="hybridMultilevel"/>
    <w:tmpl w:val="63A62D8A"/>
    <w:lvl w:ilvl="0" w:tplc="54A0D4AA">
      <w:start w:val="20"/>
      <w:numFmt w:val="bullet"/>
      <w:lvlText w:val=""/>
      <w:lvlJc w:val="left"/>
      <w:pPr>
        <w:ind w:left="360" w:hanging="360"/>
      </w:pPr>
      <w:rPr>
        <w:rFonts w:ascii="Symbol" w:eastAsia="DengXian" w:hAnsi="Symbol" w:cs="Times New Roman" w:hint="default"/>
        <w:vertAlign w:val="superscrip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tDA2tjAwNDQ3tTBV0lEKTi0uzszPAykwNqkFAKG6agktAAAA"/>
  </w:docVars>
  <w:rsids>
    <w:rsidRoot w:val="00695A8D"/>
    <w:rsid w:val="0000086C"/>
    <w:rsid w:val="000024F5"/>
    <w:rsid w:val="00003228"/>
    <w:rsid w:val="000034B9"/>
    <w:rsid w:val="00003E20"/>
    <w:rsid w:val="0000480E"/>
    <w:rsid w:val="00004839"/>
    <w:rsid w:val="000054C8"/>
    <w:rsid w:val="00005AA3"/>
    <w:rsid w:val="00006E5C"/>
    <w:rsid w:val="000103DC"/>
    <w:rsid w:val="00012F91"/>
    <w:rsid w:val="000130DF"/>
    <w:rsid w:val="0001323D"/>
    <w:rsid w:val="00016C71"/>
    <w:rsid w:val="00017382"/>
    <w:rsid w:val="00017F19"/>
    <w:rsid w:val="00021474"/>
    <w:rsid w:val="00031875"/>
    <w:rsid w:val="00033711"/>
    <w:rsid w:val="00033C44"/>
    <w:rsid w:val="00033D81"/>
    <w:rsid w:val="000349CD"/>
    <w:rsid w:val="000370DC"/>
    <w:rsid w:val="00037FAD"/>
    <w:rsid w:val="00040C0F"/>
    <w:rsid w:val="00043BED"/>
    <w:rsid w:val="00043CDC"/>
    <w:rsid w:val="00043F9E"/>
    <w:rsid w:val="00044B0D"/>
    <w:rsid w:val="00045CE2"/>
    <w:rsid w:val="0004695E"/>
    <w:rsid w:val="000469ED"/>
    <w:rsid w:val="00046C85"/>
    <w:rsid w:val="00050E41"/>
    <w:rsid w:val="00051DA5"/>
    <w:rsid w:val="000541DE"/>
    <w:rsid w:val="00054D52"/>
    <w:rsid w:val="00056BC1"/>
    <w:rsid w:val="0005709E"/>
    <w:rsid w:val="00057844"/>
    <w:rsid w:val="00060752"/>
    <w:rsid w:val="00065291"/>
    <w:rsid w:val="00066962"/>
    <w:rsid w:val="00072B4F"/>
    <w:rsid w:val="000744CD"/>
    <w:rsid w:val="0008124C"/>
    <w:rsid w:val="00083BF7"/>
    <w:rsid w:val="0008551B"/>
    <w:rsid w:val="00086DF2"/>
    <w:rsid w:val="00090742"/>
    <w:rsid w:val="00092986"/>
    <w:rsid w:val="00093E00"/>
    <w:rsid w:val="00095DDE"/>
    <w:rsid w:val="00095EFE"/>
    <w:rsid w:val="000A0948"/>
    <w:rsid w:val="000A0F9D"/>
    <w:rsid w:val="000A1DAF"/>
    <w:rsid w:val="000A2037"/>
    <w:rsid w:val="000A40DD"/>
    <w:rsid w:val="000A4329"/>
    <w:rsid w:val="000A5B9E"/>
    <w:rsid w:val="000A6687"/>
    <w:rsid w:val="000A7107"/>
    <w:rsid w:val="000A73AA"/>
    <w:rsid w:val="000A76C3"/>
    <w:rsid w:val="000B0413"/>
    <w:rsid w:val="000B19AE"/>
    <w:rsid w:val="000B20E5"/>
    <w:rsid w:val="000B22B4"/>
    <w:rsid w:val="000B22E0"/>
    <w:rsid w:val="000B4751"/>
    <w:rsid w:val="000B58BA"/>
    <w:rsid w:val="000C07B1"/>
    <w:rsid w:val="000C0FEA"/>
    <w:rsid w:val="000C29F6"/>
    <w:rsid w:val="000C2C55"/>
    <w:rsid w:val="000C5271"/>
    <w:rsid w:val="000C74E2"/>
    <w:rsid w:val="000D15D6"/>
    <w:rsid w:val="000D31A5"/>
    <w:rsid w:val="000D41B6"/>
    <w:rsid w:val="000E073B"/>
    <w:rsid w:val="000E0780"/>
    <w:rsid w:val="000E23D1"/>
    <w:rsid w:val="000E6C09"/>
    <w:rsid w:val="000E7E32"/>
    <w:rsid w:val="000F4535"/>
    <w:rsid w:val="000F55E5"/>
    <w:rsid w:val="000F69B6"/>
    <w:rsid w:val="001015B8"/>
    <w:rsid w:val="00102164"/>
    <w:rsid w:val="00103182"/>
    <w:rsid w:val="00104A2D"/>
    <w:rsid w:val="0010506E"/>
    <w:rsid w:val="001063AA"/>
    <w:rsid w:val="0010783D"/>
    <w:rsid w:val="0011018B"/>
    <w:rsid w:val="00112FC5"/>
    <w:rsid w:val="00116963"/>
    <w:rsid w:val="001177A4"/>
    <w:rsid w:val="00120E2A"/>
    <w:rsid w:val="00121073"/>
    <w:rsid w:val="00123B1D"/>
    <w:rsid w:val="0012433F"/>
    <w:rsid w:val="00124CB2"/>
    <w:rsid w:val="00125192"/>
    <w:rsid w:val="00125EC7"/>
    <w:rsid w:val="00126C4C"/>
    <w:rsid w:val="0013047C"/>
    <w:rsid w:val="0013137D"/>
    <w:rsid w:val="00134DFF"/>
    <w:rsid w:val="00136921"/>
    <w:rsid w:val="001370F6"/>
    <w:rsid w:val="00137BCA"/>
    <w:rsid w:val="00141F9D"/>
    <w:rsid w:val="00146AEB"/>
    <w:rsid w:val="001524DA"/>
    <w:rsid w:val="00157F84"/>
    <w:rsid w:val="001657B1"/>
    <w:rsid w:val="0016797F"/>
    <w:rsid w:val="00170681"/>
    <w:rsid w:val="00170731"/>
    <w:rsid w:val="001733C9"/>
    <w:rsid w:val="00173E53"/>
    <w:rsid w:val="00176FBE"/>
    <w:rsid w:val="00177EAD"/>
    <w:rsid w:val="00180F16"/>
    <w:rsid w:val="001819ED"/>
    <w:rsid w:val="00182AAB"/>
    <w:rsid w:val="001856DD"/>
    <w:rsid w:val="00187BBF"/>
    <w:rsid w:val="00187DA1"/>
    <w:rsid w:val="001919A9"/>
    <w:rsid w:val="00192338"/>
    <w:rsid w:val="0019264E"/>
    <w:rsid w:val="001939A9"/>
    <w:rsid w:val="0019455B"/>
    <w:rsid w:val="001952F6"/>
    <w:rsid w:val="00196E0E"/>
    <w:rsid w:val="00197084"/>
    <w:rsid w:val="00197903"/>
    <w:rsid w:val="00197EFD"/>
    <w:rsid w:val="001A3686"/>
    <w:rsid w:val="001A43A4"/>
    <w:rsid w:val="001A4F85"/>
    <w:rsid w:val="001A5547"/>
    <w:rsid w:val="001B0A11"/>
    <w:rsid w:val="001B2480"/>
    <w:rsid w:val="001B728C"/>
    <w:rsid w:val="001C228B"/>
    <w:rsid w:val="001C295A"/>
    <w:rsid w:val="001C3D81"/>
    <w:rsid w:val="001C4806"/>
    <w:rsid w:val="001C533B"/>
    <w:rsid w:val="001C6ABE"/>
    <w:rsid w:val="001D0937"/>
    <w:rsid w:val="001D09D4"/>
    <w:rsid w:val="001D245C"/>
    <w:rsid w:val="001D4DCD"/>
    <w:rsid w:val="001D5D8A"/>
    <w:rsid w:val="001D6A27"/>
    <w:rsid w:val="001D70C9"/>
    <w:rsid w:val="001E0D74"/>
    <w:rsid w:val="001E1577"/>
    <w:rsid w:val="001E1A1B"/>
    <w:rsid w:val="001E232D"/>
    <w:rsid w:val="001E233C"/>
    <w:rsid w:val="001E3C82"/>
    <w:rsid w:val="001E3F11"/>
    <w:rsid w:val="001E72B4"/>
    <w:rsid w:val="001F03DE"/>
    <w:rsid w:val="001F0C43"/>
    <w:rsid w:val="001F0E37"/>
    <w:rsid w:val="001F12A4"/>
    <w:rsid w:val="001F17BF"/>
    <w:rsid w:val="001F3F14"/>
    <w:rsid w:val="001F4133"/>
    <w:rsid w:val="001F7C87"/>
    <w:rsid w:val="00200029"/>
    <w:rsid w:val="002004D3"/>
    <w:rsid w:val="00202050"/>
    <w:rsid w:val="00203707"/>
    <w:rsid w:val="0020495E"/>
    <w:rsid w:val="00204A77"/>
    <w:rsid w:val="00207793"/>
    <w:rsid w:val="002114C2"/>
    <w:rsid w:val="002116D1"/>
    <w:rsid w:val="00214C20"/>
    <w:rsid w:val="0021593D"/>
    <w:rsid w:val="0021606D"/>
    <w:rsid w:val="0021609D"/>
    <w:rsid w:val="002161BF"/>
    <w:rsid w:val="002208E4"/>
    <w:rsid w:val="002210DC"/>
    <w:rsid w:val="00221CCF"/>
    <w:rsid w:val="002225EE"/>
    <w:rsid w:val="00224ACB"/>
    <w:rsid w:val="00226C30"/>
    <w:rsid w:val="00226E6D"/>
    <w:rsid w:val="00230FAC"/>
    <w:rsid w:val="002320FE"/>
    <w:rsid w:val="0023310F"/>
    <w:rsid w:val="00233D9D"/>
    <w:rsid w:val="00233DC6"/>
    <w:rsid w:val="002360B6"/>
    <w:rsid w:val="002377FE"/>
    <w:rsid w:val="00241322"/>
    <w:rsid w:val="00243D8B"/>
    <w:rsid w:val="00245C96"/>
    <w:rsid w:val="00246BCF"/>
    <w:rsid w:val="00247DBB"/>
    <w:rsid w:val="00251B15"/>
    <w:rsid w:val="00252E99"/>
    <w:rsid w:val="0025326F"/>
    <w:rsid w:val="002536A1"/>
    <w:rsid w:val="00254435"/>
    <w:rsid w:val="0025586E"/>
    <w:rsid w:val="00255F3B"/>
    <w:rsid w:val="0025770E"/>
    <w:rsid w:val="00257FB4"/>
    <w:rsid w:val="00261019"/>
    <w:rsid w:val="0026192C"/>
    <w:rsid w:val="00263FE2"/>
    <w:rsid w:val="00265399"/>
    <w:rsid w:val="00266C07"/>
    <w:rsid w:val="002677F1"/>
    <w:rsid w:val="00272848"/>
    <w:rsid w:val="002765C3"/>
    <w:rsid w:val="002805A0"/>
    <w:rsid w:val="002814FD"/>
    <w:rsid w:val="00281ECE"/>
    <w:rsid w:val="00282929"/>
    <w:rsid w:val="00283196"/>
    <w:rsid w:val="00283AEB"/>
    <w:rsid w:val="00294195"/>
    <w:rsid w:val="00296B86"/>
    <w:rsid w:val="002A3281"/>
    <w:rsid w:val="002A3FAF"/>
    <w:rsid w:val="002A576B"/>
    <w:rsid w:val="002A5FB2"/>
    <w:rsid w:val="002B1268"/>
    <w:rsid w:val="002B2BFA"/>
    <w:rsid w:val="002B33F2"/>
    <w:rsid w:val="002B398D"/>
    <w:rsid w:val="002B41F3"/>
    <w:rsid w:val="002B5E55"/>
    <w:rsid w:val="002B674C"/>
    <w:rsid w:val="002B6874"/>
    <w:rsid w:val="002B6ABE"/>
    <w:rsid w:val="002B6AFC"/>
    <w:rsid w:val="002C15C7"/>
    <w:rsid w:val="002C4E8F"/>
    <w:rsid w:val="002C7BC3"/>
    <w:rsid w:val="002D4882"/>
    <w:rsid w:val="002D550C"/>
    <w:rsid w:val="002D5882"/>
    <w:rsid w:val="002D708C"/>
    <w:rsid w:val="002E1059"/>
    <w:rsid w:val="002E1125"/>
    <w:rsid w:val="002E1838"/>
    <w:rsid w:val="002E198D"/>
    <w:rsid w:val="002E376D"/>
    <w:rsid w:val="002F0918"/>
    <w:rsid w:val="002F1205"/>
    <w:rsid w:val="002F1483"/>
    <w:rsid w:val="002F1DB1"/>
    <w:rsid w:val="002F313D"/>
    <w:rsid w:val="002F3335"/>
    <w:rsid w:val="002F467E"/>
    <w:rsid w:val="002F4969"/>
    <w:rsid w:val="002F6B53"/>
    <w:rsid w:val="002F7A58"/>
    <w:rsid w:val="00302435"/>
    <w:rsid w:val="0030323E"/>
    <w:rsid w:val="0030427E"/>
    <w:rsid w:val="00304419"/>
    <w:rsid w:val="003055BD"/>
    <w:rsid w:val="00305B5C"/>
    <w:rsid w:val="00310C31"/>
    <w:rsid w:val="0031149B"/>
    <w:rsid w:val="003138C9"/>
    <w:rsid w:val="00314343"/>
    <w:rsid w:val="00314CEF"/>
    <w:rsid w:val="00314D09"/>
    <w:rsid w:val="003150BF"/>
    <w:rsid w:val="0031513B"/>
    <w:rsid w:val="0031561F"/>
    <w:rsid w:val="00315E4C"/>
    <w:rsid w:val="00316873"/>
    <w:rsid w:val="00321B15"/>
    <w:rsid w:val="0032457B"/>
    <w:rsid w:val="00324CAE"/>
    <w:rsid w:val="00331FD6"/>
    <w:rsid w:val="0033266B"/>
    <w:rsid w:val="00332CBF"/>
    <w:rsid w:val="003332C3"/>
    <w:rsid w:val="003332F2"/>
    <w:rsid w:val="0033477E"/>
    <w:rsid w:val="00335882"/>
    <w:rsid w:val="00336A64"/>
    <w:rsid w:val="003373D3"/>
    <w:rsid w:val="003379CF"/>
    <w:rsid w:val="003401F6"/>
    <w:rsid w:val="00342DD9"/>
    <w:rsid w:val="0034341C"/>
    <w:rsid w:val="003438F7"/>
    <w:rsid w:val="00344B12"/>
    <w:rsid w:val="00345A36"/>
    <w:rsid w:val="00347880"/>
    <w:rsid w:val="00351226"/>
    <w:rsid w:val="0035122E"/>
    <w:rsid w:val="00351B5F"/>
    <w:rsid w:val="00351BE3"/>
    <w:rsid w:val="00353112"/>
    <w:rsid w:val="00353504"/>
    <w:rsid w:val="003569F8"/>
    <w:rsid w:val="0035758E"/>
    <w:rsid w:val="00357874"/>
    <w:rsid w:val="00360F23"/>
    <w:rsid w:val="00363747"/>
    <w:rsid w:val="003638BB"/>
    <w:rsid w:val="00363E6D"/>
    <w:rsid w:val="00364A1A"/>
    <w:rsid w:val="00364A23"/>
    <w:rsid w:val="00364C5E"/>
    <w:rsid w:val="0036616C"/>
    <w:rsid w:val="0036720E"/>
    <w:rsid w:val="00370462"/>
    <w:rsid w:val="0037172D"/>
    <w:rsid w:val="003734AE"/>
    <w:rsid w:val="003738BF"/>
    <w:rsid w:val="00374170"/>
    <w:rsid w:val="00376117"/>
    <w:rsid w:val="003816E5"/>
    <w:rsid w:val="00384593"/>
    <w:rsid w:val="00385278"/>
    <w:rsid w:val="00390056"/>
    <w:rsid w:val="003969AB"/>
    <w:rsid w:val="003970E7"/>
    <w:rsid w:val="00397F41"/>
    <w:rsid w:val="003A0088"/>
    <w:rsid w:val="003A11DB"/>
    <w:rsid w:val="003A1DA3"/>
    <w:rsid w:val="003A20C3"/>
    <w:rsid w:val="003A2357"/>
    <w:rsid w:val="003A2E06"/>
    <w:rsid w:val="003A30F1"/>
    <w:rsid w:val="003A5A3B"/>
    <w:rsid w:val="003A61F9"/>
    <w:rsid w:val="003B1AD4"/>
    <w:rsid w:val="003B3DAC"/>
    <w:rsid w:val="003B4A52"/>
    <w:rsid w:val="003B5709"/>
    <w:rsid w:val="003B5947"/>
    <w:rsid w:val="003B5D27"/>
    <w:rsid w:val="003B79EA"/>
    <w:rsid w:val="003C143B"/>
    <w:rsid w:val="003C1634"/>
    <w:rsid w:val="003C2796"/>
    <w:rsid w:val="003C312C"/>
    <w:rsid w:val="003C588D"/>
    <w:rsid w:val="003C79D3"/>
    <w:rsid w:val="003C7E31"/>
    <w:rsid w:val="003D18C6"/>
    <w:rsid w:val="003D282F"/>
    <w:rsid w:val="003D5959"/>
    <w:rsid w:val="003D6199"/>
    <w:rsid w:val="003D70BB"/>
    <w:rsid w:val="003E0E19"/>
    <w:rsid w:val="003E1C41"/>
    <w:rsid w:val="003E2EDF"/>
    <w:rsid w:val="003E53B3"/>
    <w:rsid w:val="003E5850"/>
    <w:rsid w:val="003E59A0"/>
    <w:rsid w:val="003E66DD"/>
    <w:rsid w:val="003E729A"/>
    <w:rsid w:val="003F02BC"/>
    <w:rsid w:val="003F0AC0"/>
    <w:rsid w:val="003F15C0"/>
    <w:rsid w:val="003F243B"/>
    <w:rsid w:val="003F4ACF"/>
    <w:rsid w:val="003F743C"/>
    <w:rsid w:val="004015E2"/>
    <w:rsid w:val="00401C24"/>
    <w:rsid w:val="0040234C"/>
    <w:rsid w:val="004027CB"/>
    <w:rsid w:val="004038FD"/>
    <w:rsid w:val="00404CF4"/>
    <w:rsid w:val="00412777"/>
    <w:rsid w:val="00412F6E"/>
    <w:rsid w:val="004139C5"/>
    <w:rsid w:val="004154F7"/>
    <w:rsid w:val="00417F48"/>
    <w:rsid w:val="004202D4"/>
    <w:rsid w:val="0042035F"/>
    <w:rsid w:val="00422096"/>
    <w:rsid w:val="0042273C"/>
    <w:rsid w:val="0042339F"/>
    <w:rsid w:val="00424337"/>
    <w:rsid w:val="004266E7"/>
    <w:rsid w:val="00427028"/>
    <w:rsid w:val="0043128A"/>
    <w:rsid w:val="00431350"/>
    <w:rsid w:val="00431C8E"/>
    <w:rsid w:val="004338BA"/>
    <w:rsid w:val="00436BA5"/>
    <w:rsid w:val="00437AAF"/>
    <w:rsid w:val="00440737"/>
    <w:rsid w:val="0044311E"/>
    <w:rsid w:val="004431C2"/>
    <w:rsid w:val="004434F3"/>
    <w:rsid w:val="004444DD"/>
    <w:rsid w:val="0044510E"/>
    <w:rsid w:val="00450033"/>
    <w:rsid w:val="00454994"/>
    <w:rsid w:val="00455B64"/>
    <w:rsid w:val="00456A55"/>
    <w:rsid w:val="00457318"/>
    <w:rsid w:val="0046100C"/>
    <w:rsid w:val="00463A06"/>
    <w:rsid w:val="00463B9D"/>
    <w:rsid w:val="00465905"/>
    <w:rsid w:val="00465A97"/>
    <w:rsid w:val="00465CD5"/>
    <w:rsid w:val="0046681E"/>
    <w:rsid w:val="00467248"/>
    <w:rsid w:val="004675AA"/>
    <w:rsid w:val="00470FD6"/>
    <w:rsid w:val="0047225B"/>
    <w:rsid w:val="00483D7D"/>
    <w:rsid w:val="004840D3"/>
    <w:rsid w:val="0048564B"/>
    <w:rsid w:val="004859CA"/>
    <w:rsid w:val="00486CE4"/>
    <w:rsid w:val="004878C9"/>
    <w:rsid w:val="00492869"/>
    <w:rsid w:val="00496ACB"/>
    <w:rsid w:val="0049790F"/>
    <w:rsid w:val="00497EBA"/>
    <w:rsid w:val="00497FB1"/>
    <w:rsid w:val="004A06A7"/>
    <w:rsid w:val="004A0EBE"/>
    <w:rsid w:val="004A10C7"/>
    <w:rsid w:val="004A1F39"/>
    <w:rsid w:val="004A4A4E"/>
    <w:rsid w:val="004A521A"/>
    <w:rsid w:val="004A5869"/>
    <w:rsid w:val="004A7DB7"/>
    <w:rsid w:val="004B00DF"/>
    <w:rsid w:val="004B0D7E"/>
    <w:rsid w:val="004B2FD6"/>
    <w:rsid w:val="004B38EB"/>
    <w:rsid w:val="004B48AD"/>
    <w:rsid w:val="004B4E49"/>
    <w:rsid w:val="004C2714"/>
    <w:rsid w:val="004C3339"/>
    <w:rsid w:val="004C4204"/>
    <w:rsid w:val="004C4A12"/>
    <w:rsid w:val="004D00D1"/>
    <w:rsid w:val="004D28FE"/>
    <w:rsid w:val="004D54D8"/>
    <w:rsid w:val="004E154B"/>
    <w:rsid w:val="004E187A"/>
    <w:rsid w:val="004E3D0F"/>
    <w:rsid w:val="004E4EDE"/>
    <w:rsid w:val="004E5042"/>
    <w:rsid w:val="004E548C"/>
    <w:rsid w:val="004E563D"/>
    <w:rsid w:val="004E5A50"/>
    <w:rsid w:val="004E6EB9"/>
    <w:rsid w:val="004E7469"/>
    <w:rsid w:val="004F0381"/>
    <w:rsid w:val="004F0A46"/>
    <w:rsid w:val="004F146E"/>
    <w:rsid w:val="004F1947"/>
    <w:rsid w:val="004F3832"/>
    <w:rsid w:val="004F70FE"/>
    <w:rsid w:val="005034D2"/>
    <w:rsid w:val="00503665"/>
    <w:rsid w:val="00503920"/>
    <w:rsid w:val="00503BC3"/>
    <w:rsid w:val="0050596B"/>
    <w:rsid w:val="00506061"/>
    <w:rsid w:val="00510488"/>
    <w:rsid w:val="00510E9D"/>
    <w:rsid w:val="0051129D"/>
    <w:rsid w:val="0051317A"/>
    <w:rsid w:val="00516508"/>
    <w:rsid w:val="0051682F"/>
    <w:rsid w:val="00517B23"/>
    <w:rsid w:val="005210F3"/>
    <w:rsid w:val="00521658"/>
    <w:rsid w:val="00526795"/>
    <w:rsid w:val="0052744A"/>
    <w:rsid w:val="00530154"/>
    <w:rsid w:val="00530D6E"/>
    <w:rsid w:val="005323ED"/>
    <w:rsid w:val="0053360B"/>
    <w:rsid w:val="00536F75"/>
    <w:rsid w:val="005423E2"/>
    <w:rsid w:val="00542D6F"/>
    <w:rsid w:val="0054649B"/>
    <w:rsid w:val="00550176"/>
    <w:rsid w:val="00552EF6"/>
    <w:rsid w:val="00555E32"/>
    <w:rsid w:val="005564C0"/>
    <w:rsid w:val="005565D0"/>
    <w:rsid w:val="00563335"/>
    <w:rsid w:val="005633D4"/>
    <w:rsid w:val="00572B1A"/>
    <w:rsid w:val="005738D2"/>
    <w:rsid w:val="00574307"/>
    <w:rsid w:val="00575149"/>
    <w:rsid w:val="00575447"/>
    <w:rsid w:val="005800CF"/>
    <w:rsid w:val="00582FD6"/>
    <w:rsid w:val="00583426"/>
    <w:rsid w:val="0058654F"/>
    <w:rsid w:val="00586817"/>
    <w:rsid w:val="00586C37"/>
    <w:rsid w:val="0058791B"/>
    <w:rsid w:val="005879D8"/>
    <w:rsid w:val="005911E3"/>
    <w:rsid w:val="00593258"/>
    <w:rsid w:val="0059394C"/>
    <w:rsid w:val="00593BEF"/>
    <w:rsid w:val="00594835"/>
    <w:rsid w:val="00596BF3"/>
    <w:rsid w:val="005A1D60"/>
    <w:rsid w:val="005A2583"/>
    <w:rsid w:val="005A51B4"/>
    <w:rsid w:val="005A5F7B"/>
    <w:rsid w:val="005A7695"/>
    <w:rsid w:val="005B4DBB"/>
    <w:rsid w:val="005B6AFF"/>
    <w:rsid w:val="005B77D4"/>
    <w:rsid w:val="005B7982"/>
    <w:rsid w:val="005B7ACA"/>
    <w:rsid w:val="005C02C2"/>
    <w:rsid w:val="005C58E1"/>
    <w:rsid w:val="005C7A76"/>
    <w:rsid w:val="005D40A9"/>
    <w:rsid w:val="005D4AE6"/>
    <w:rsid w:val="005D503C"/>
    <w:rsid w:val="005D75D7"/>
    <w:rsid w:val="005D77DF"/>
    <w:rsid w:val="005E288A"/>
    <w:rsid w:val="005E40AC"/>
    <w:rsid w:val="005E4176"/>
    <w:rsid w:val="005E499C"/>
    <w:rsid w:val="005E4E52"/>
    <w:rsid w:val="005E55CE"/>
    <w:rsid w:val="005E6219"/>
    <w:rsid w:val="005E7C0C"/>
    <w:rsid w:val="005F01F8"/>
    <w:rsid w:val="005F0584"/>
    <w:rsid w:val="005F0660"/>
    <w:rsid w:val="005F1BE4"/>
    <w:rsid w:val="005F1D7F"/>
    <w:rsid w:val="005F5297"/>
    <w:rsid w:val="005F7EF2"/>
    <w:rsid w:val="0060259B"/>
    <w:rsid w:val="0060285A"/>
    <w:rsid w:val="00603099"/>
    <w:rsid w:val="006109E3"/>
    <w:rsid w:val="00610C5B"/>
    <w:rsid w:val="00612958"/>
    <w:rsid w:val="0061431F"/>
    <w:rsid w:val="006152BD"/>
    <w:rsid w:val="00615560"/>
    <w:rsid w:val="00615A68"/>
    <w:rsid w:val="00621556"/>
    <w:rsid w:val="00622879"/>
    <w:rsid w:val="006228A3"/>
    <w:rsid w:val="0062414C"/>
    <w:rsid w:val="00625C08"/>
    <w:rsid w:val="00631AE3"/>
    <w:rsid w:val="006324EF"/>
    <w:rsid w:val="006402F5"/>
    <w:rsid w:val="006423ED"/>
    <w:rsid w:val="00644055"/>
    <w:rsid w:val="00644E06"/>
    <w:rsid w:val="00647741"/>
    <w:rsid w:val="006504AA"/>
    <w:rsid w:val="00651261"/>
    <w:rsid w:val="00651310"/>
    <w:rsid w:val="0065148B"/>
    <w:rsid w:val="00651FDA"/>
    <w:rsid w:val="00652EA5"/>
    <w:rsid w:val="00655912"/>
    <w:rsid w:val="00657A9F"/>
    <w:rsid w:val="006610ED"/>
    <w:rsid w:val="00661625"/>
    <w:rsid w:val="00664A32"/>
    <w:rsid w:val="006669E9"/>
    <w:rsid w:val="00666C97"/>
    <w:rsid w:val="00666F44"/>
    <w:rsid w:val="006700D1"/>
    <w:rsid w:val="006702AB"/>
    <w:rsid w:val="00671E46"/>
    <w:rsid w:val="00673ABA"/>
    <w:rsid w:val="00676A19"/>
    <w:rsid w:val="00680771"/>
    <w:rsid w:val="00680F2E"/>
    <w:rsid w:val="00681FBE"/>
    <w:rsid w:val="00682963"/>
    <w:rsid w:val="00683F00"/>
    <w:rsid w:val="00685722"/>
    <w:rsid w:val="0068743B"/>
    <w:rsid w:val="006874F1"/>
    <w:rsid w:val="0068760D"/>
    <w:rsid w:val="00690C55"/>
    <w:rsid w:val="006922B1"/>
    <w:rsid w:val="00695A8D"/>
    <w:rsid w:val="006960F9"/>
    <w:rsid w:val="00697749"/>
    <w:rsid w:val="006A09B3"/>
    <w:rsid w:val="006A1606"/>
    <w:rsid w:val="006A1FBF"/>
    <w:rsid w:val="006A2C45"/>
    <w:rsid w:val="006A2DAE"/>
    <w:rsid w:val="006B04F7"/>
    <w:rsid w:val="006B1D54"/>
    <w:rsid w:val="006B27C1"/>
    <w:rsid w:val="006B5B1E"/>
    <w:rsid w:val="006B774B"/>
    <w:rsid w:val="006C0A77"/>
    <w:rsid w:val="006C1FC9"/>
    <w:rsid w:val="006C2A5B"/>
    <w:rsid w:val="006C2D04"/>
    <w:rsid w:val="006C6F15"/>
    <w:rsid w:val="006D1946"/>
    <w:rsid w:val="006D2369"/>
    <w:rsid w:val="006D24F0"/>
    <w:rsid w:val="006D317B"/>
    <w:rsid w:val="006D3A96"/>
    <w:rsid w:val="006D4EDA"/>
    <w:rsid w:val="006D6DA1"/>
    <w:rsid w:val="006D73EA"/>
    <w:rsid w:val="006E0D45"/>
    <w:rsid w:val="006E2532"/>
    <w:rsid w:val="006E2D3A"/>
    <w:rsid w:val="006E3C05"/>
    <w:rsid w:val="006E4FBA"/>
    <w:rsid w:val="006E5E9A"/>
    <w:rsid w:val="006E74AB"/>
    <w:rsid w:val="006F3013"/>
    <w:rsid w:val="006F356F"/>
    <w:rsid w:val="006F4CE3"/>
    <w:rsid w:val="006F515D"/>
    <w:rsid w:val="006F7103"/>
    <w:rsid w:val="007011D2"/>
    <w:rsid w:val="00703E2D"/>
    <w:rsid w:val="00705DF4"/>
    <w:rsid w:val="00707645"/>
    <w:rsid w:val="00710578"/>
    <w:rsid w:val="007122A6"/>
    <w:rsid w:val="00714AC6"/>
    <w:rsid w:val="00715E47"/>
    <w:rsid w:val="00717582"/>
    <w:rsid w:val="007227D1"/>
    <w:rsid w:val="007229A2"/>
    <w:rsid w:val="00723B9C"/>
    <w:rsid w:val="00725F1B"/>
    <w:rsid w:val="00725FBA"/>
    <w:rsid w:val="00726214"/>
    <w:rsid w:val="007307E7"/>
    <w:rsid w:val="00730A44"/>
    <w:rsid w:val="0073340E"/>
    <w:rsid w:val="007346FD"/>
    <w:rsid w:val="00736162"/>
    <w:rsid w:val="00737C5D"/>
    <w:rsid w:val="00737EAF"/>
    <w:rsid w:val="00740561"/>
    <w:rsid w:val="0074093A"/>
    <w:rsid w:val="00741AD2"/>
    <w:rsid w:val="00742648"/>
    <w:rsid w:val="00743757"/>
    <w:rsid w:val="00744AA3"/>
    <w:rsid w:val="00744D20"/>
    <w:rsid w:val="00745018"/>
    <w:rsid w:val="0074767B"/>
    <w:rsid w:val="007506A1"/>
    <w:rsid w:val="00750871"/>
    <w:rsid w:val="00750A71"/>
    <w:rsid w:val="00751CED"/>
    <w:rsid w:val="00753262"/>
    <w:rsid w:val="00753271"/>
    <w:rsid w:val="00754414"/>
    <w:rsid w:val="0075542E"/>
    <w:rsid w:val="00755B6D"/>
    <w:rsid w:val="007607DC"/>
    <w:rsid w:val="00761EE9"/>
    <w:rsid w:val="00763E8B"/>
    <w:rsid w:val="007659C8"/>
    <w:rsid w:val="00765DAB"/>
    <w:rsid w:val="00771D1D"/>
    <w:rsid w:val="00772ADF"/>
    <w:rsid w:val="0077520E"/>
    <w:rsid w:val="0077574D"/>
    <w:rsid w:val="007760FB"/>
    <w:rsid w:val="00776F9D"/>
    <w:rsid w:val="007773CD"/>
    <w:rsid w:val="00781198"/>
    <w:rsid w:val="00782E02"/>
    <w:rsid w:val="00783699"/>
    <w:rsid w:val="00783FE4"/>
    <w:rsid w:val="00784372"/>
    <w:rsid w:val="007859CF"/>
    <w:rsid w:val="007863F0"/>
    <w:rsid w:val="00787578"/>
    <w:rsid w:val="00787841"/>
    <w:rsid w:val="00787F7A"/>
    <w:rsid w:val="00792EFE"/>
    <w:rsid w:val="0079658C"/>
    <w:rsid w:val="00796750"/>
    <w:rsid w:val="00797A7B"/>
    <w:rsid w:val="00797E79"/>
    <w:rsid w:val="00797E87"/>
    <w:rsid w:val="007A1B5B"/>
    <w:rsid w:val="007A41E8"/>
    <w:rsid w:val="007B06E8"/>
    <w:rsid w:val="007B0980"/>
    <w:rsid w:val="007B1BE0"/>
    <w:rsid w:val="007B3738"/>
    <w:rsid w:val="007B3881"/>
    <w:rsid w:val="007B4601"/>
    <w:rsid w:val="007B50B9"/>
    <w:rsid w:val="007B6BC4"/>
    <w:rsid w:val="007C377D"/>
    <w:rsid w:val="007C47F7"/>
    <w:rsid w:val="007C5635"/>
    <w:rsid w:val="007C6178"/>
    <w:rsid w:val="007C6CC2"/>
    <w:rsid w:val="007C73FA"/>
    <w:rsid w:val="007D172E"/>
    <w:rsid w:val="007D32CE"/>
    <w:rsid w:val="007D5CE2"/>
    <w:rsid w:val="007D6338"/>
    <w:rsid w:val="007E11A4"/>
    <w:rsid w:val="007E1327"/>
    <w:rsid w:val="007E19BB"/>
    <w:rsid w:val="007E332C"/>
    <w:rsid w:val="007E3BD4"/>
    <w:rsid w:val="007E413F"/>
    <w:rsid w:val="007E4882"/>
    <w:rsid w:val="007E5B33"/>
    <w:rsid w:val="007E6107"/>
    <w:rsid w:val="007E7A04"/>
    <w:rsid w:val="007F17AA"/>
    <w:rsid w:val="007F2C10"/>
    <w:rsid w:val="007F4040"/>
    <w:rsid w:val="007F5132"/>
    <w:rsid w:val="007F5999"/>
    <w:rsid w:val="007F7762"/>
    <w:rsid w:val="007F7826"/>
    <w:rsid w:val="008033A1"/>
    <w:rsid w:val="00803933"/>
    <w:rsid w:val="00803A57"/>
    <w:rsid w:val="00803FF2"/>
    <w:rsid w:val="008059EF"/>
    <w:rsid w:val="00805B64"/>
    <w:rsid w:val="00805C6A"/>
    <w:rsid w:val="008078E4"/>
    <w:rsid w:val="00807C7A"/>
    <w:rsid w:val="00811931"/>
    <w:rsid w:val="00811A40"/>
    <w:rsid w:val="008131BC"/>
    <w:rsid w:val="00813F14"/>
    <w:rsid w:val="00814092"/>
    <w:rsid w:val="00815F6E"/>
    <w:rsid w:val="008161EA"/>
    <w:rsid w:val="0081703B"/>
    <w:rsid w:val="0081712B"/>
    <w:rsid w:val="0081764A"/>
    <w:rsid w:val="00817B36"/>
    <w:rsid w:val="008202EF"/>
    <w:rsid w:val="0082269C"/>
    <w:rsid w:val="00822FA1"/>
    <w:rsid w:val="00827627"/>
    <w:rsid w:val="008308E8"/>
    <w:rsid w:val="00830DB3"/>
    <w:rsid w:val="00832CF7"/>
    <w:rsid w:val="0083300C"/>
    <w:rsid w:val="00833E48"/>
    <w:rsid w:val="00841296"/>
    <w:rsid w:val="00841DFC"/>
    <w:rsid w:val="00842DED"/>
    <w:rsid w:val="00845E9C"/>
    <w:rsid w:val="0084699C"/>
    <w:rsid w:val="00847D71"/>
    <w:rsid w:val="00851123"/>
    <w:rsid w:val="00851DED"/>
    <w:rsid w:val="008538BC"/>
    <w:rsid w:val="00854D10"/>
    <w:rsid w:val="00855DE5"/>
    <w:rsid w:val="00860F18"/>
    <w:rsid w:val="0086208A"/>
    <w:rsid w:val="00862175"/>
    <w:rsid w:val="008640D3"/>
    <w:rsid w:val="008643CF"/>
    <w:rsid w:val="00867462"/>
    <w:rsid w:val="00870B88"/>
    <w:rsid w:val="00871991"/>
    <w:rsid w:val="0088233E"/>
    <w:rsid w:val="008876B8"/>
    <w:rsid w:val="00887713"/>
    <w:rsid w:val="00891B43"/>
    <w:rsid w:val="00892FE8"/>
    <w:rsid w:val="00893B53"/>
    <w:rsid w:val="00893EAD"/>
    <w:rsid w:val="00894A06"/>
    <w:rsid w:val="008A101A"/>
    <w:rsid w:val="008A1FC6"/>
    <w:rsid w:val="008A2AB2"/>
    <w:rsid w:val="008A5FF8"/>
    <w:rsid w:val="008A7FF1"/>
    <w:rsid w:val="008B13B5"/>
    <w:rsid w:val="008B2AE9"/>
    <w:rsid w:val="008B4434"/>
    <w:rsid w:val="008B4528"/>
    <w:rsid w:val="008B5D49"/>
    <w:rsid w:val="008B7C7F"/>
    <w:rsid w:val="008C21D0"/>
    <w:rsid w:val="008C480A"/>
    <w:rsid w:val="008C4898"/>
    <w:rsid w:val="008C4F53"/>
    <w:rsid w:val="008C584D"/>
    <w:rsid w:val="008C5FA8"/>
    <w:rsid w:val="008C6C7F"/>
    <w:rsid w:val="008D03AC"/>
    <w:rsid w:val="008D5776"/>
    <w:rsid w:val="008D6529"/>
    <w:rsid w:val="008E0254"/>
    <w:rsid w:val="008E0697"/>
    <w:rsid w:val="008E24FB"/>
    <w:rsid w:val="008E5C4C"/>
    <w:rsid w:val="008E6ED6"/>
    <w:rsid w:val="008F33F3"/>
    <w:rsid w:val="008F44B8"/>
    <w:rsid w:val="008F5FA3"/>
    <w:rsid w:val="008F6CBF"/>
    <w:rsid w:val="008F7B78"/>
    <w:rsid w:val="008F7FE0"/>
    <w:rsid w:val="00901046"/>
    <w:rsid w:val="00901259"/>
    <w:rsid w:val="00903AA3"/>
    <w:rsid w:val="00903FD9"/>
    <w:rsid w:val="0090408E"/>
    <w:rsid w:val="0090590D"/>
    <w:rsid w:val="00910875"/>
    <w:rsid w:val="00910DEF"/>
    <w:rsid w:val="00911200"/>
    <w:rsid w:val="00914BBF"/>
    <w:rsid w:val="009155D8"/>
    <w:rsid w:val="00915608"/>
    <w:rsid w:val="00916C99"/>
    <w:rsid w:val="00916DA1"/>
    <w:rsid w:val="00917E49"/>
    <w:rsid w:val="0092215E"/>
    <w:rsid w:val="00922E34"/>
    <w:rsid w:val="00923A6A"/>
    <w:rsid w:val="00924519"/>
    <w:rsid w:val="0092640F"/>
    <w:rsid w:val="00927A45"/>
    <w:rsid w:val="009306DE"/>
    <w:rsid w:val="00931CC9"/>
    <w:rsid w:val="00931D14"/>
    <w:rsid w:val="00932883"/>
    <w:rsid w:val="00935B5D"/>
    <w:rsid w:val="00935D07"/>
    <w:rsid w:val="009368A9"/>
    <w:rsid w:val="0093711E"/>
    <w:rsid w:val="00937BB5"/>
    <w:rsid w:val="00937E52"/>
    <w:rsid w:val="00940DA4"/>
    <w:rsid w:val="009420C9"/>
    <w:rsid w:val="00942EB8"/>
    <w:rsid w:val="00942EFD"/>
    <w:rsid w:val="00943CE4"/>
    <w:rsid w:val="00944B53"/>
    <w:rsid w:val="00945FE0"/>
    <w:rsid w:val="00950222"/>
    <w:rsid w:val="00951022"/>
    <w:rsid w:val="009515B0"/>
    <w:rsid w:val="00952F8B"/>
    <w:rsid w:val="00953EA5"/>
    <w:rsid w:val="00957C2A"/>
    <w:rsid w:val="00967612"/>
    <w:rsid w:val="00972DAF"/>
    <w:rsid w:val="009738C5"/>
    <w:rsid w:val="00974606"/>
    <w:rsid w:val="009749B4"/>
    <w:rsid w:val="0097545D"/>
    <w:rsid w:val="009756A6"/>
    <w:rsid w:val="0097588B"/>
    <w:rsid w:val="0097631C"/>
    <w:rsid w:val="00980EA1"/>
    <w:rsid w:val="00981707"/>
    <w:rsid w:val="00981D71"/>
    <w:rsid w:val="00983338"/>
    <w:rsid w:val="00984564"/>
    <w:rsid w:val="00984982"/>
    <w:rsid w:val="00985CE7"/>
    <w:rsid w:val="0098626F"/>
    <w:rsid w:val="00990795"/>
    <w:rsid w:val="00991943"/>
    <w:rsid w:val="0099220A"/>
    <w:rsid w:val="00993677"/>
    <w:rsid w:val="00993C90"/>
    <w:rsid w:val="00993CF9"/>
    <w:rsid w:val="00994E3A"/>
    <w:rsid w:val="0099732E"/>
    <w:rsid w:val="00997854"/>
    <w:rsid w:val="009A4D02"/>
    <w:rsid w:val="009A557A"/>
    <w:rsid w:val="009A6306"/>
    <w:rsid w:val="009A6739"/>
    <w:rsid w:val="009A7568"/>
    <w:rsid w:val="009B3338"/>
    <w:rsid w:val="009B33E7"/>
    <w:rsid w:val="009B3C6C"/>
    <w:rsid w:val="009B48E7"/>
    <w:rsid w:val="009B5040"/>
    <w:rsid w:val="009C1A0A"/>
    <w:rsid w:val="009C2E49"/>
    <w:rsid w:val="009C30DB"/>
    <w:rsid w:val="009C39C2"/>
    <w:rsid w:val="009C4EAE"/>
    <w:rsid w:val="009C671B"/>
    <w:rsid w:val="009C7581"/>
    <w:rsid w:val="009C7A47"/>
    <w:rsid w:val="009D03E0"/>
    <w:rsid w:val="009D1DB2"/>
    <w:rsid w:val="009D2FA5"/>
    <w:rsid w:val="009D528F"/>
    <w:rsid w:val="009D53E6"/>
    <w:rsid w:val="009D55F8"/>
    <w:rsid w:val="009D6634"/>
    <w:rsid w:val="009D75D7"/>
    <w:rsid w:val="009D7863"/>
    <w:rsid w:val="009D7FB9"/>
    <w:rsid w:val="009E0554"/>
    <w:rsid w:val="009E0AF4"/>
    <w:rsid w:val="009E16E4"/>
    <w:rsid w:val="009E1A99"/>
    <w:rsid w:val="009E1B97"/>
    <w:rsid w:val="009E1EAD"/>
    <w:rsid w:val="009E2973"/>
    <w:rsid w:val="009E4B5A"/>
    <w:rsid w:val="009E6B8A"/>
    <w:rsid w:val="009E7760"/>
    <w:rsid w:val="009F1115"/>
    <w:rsid w:val="009F12E3"/>
    <w:rsid w:val="009F201D"/>
    <w:rsid w:val="009F3BCE"/>
    <w:rsid w:val="009F3E08"/>
    <w:rsid w:val="009F4058"/>
    <w:rsid w:val="009F5BDF"/>
    <w:rsid w:val="00A03E6D"/>
    <w:rsid w:val="00A03FBC"/>
    <w:rsid w:val="00A06B8D"/>
    <w:rsid w:val="00A101F8"/>
    <w:rsid w:val="00A12A27"/>
    <w:rsid w:val="00A12F7B"/>
    <w:rsid w:val="00A13BBB"/>
    <w:rsid w:val="00A150D9"/>
    <w:rsid w:val="00A15EFD"/>
    <w:rsid w:val="00A2302C"/>
    <w:rsid w:val="00A232A0"/>
    <w:rsid w:val="00A26EC2"/>
    <w:rsid w:val="00A2702F"/>
    <w:rsid w:val="00A27D8B"/>
    <w:rsid w:val="00A300E0"/>
    <w:rsid w:val="00A30EC8"/>
    <w:rsid w:val="00A31138"/>
    <w:rsid w:val="00A312CA"/>
    <w:rsid w:val="00A3177D"/>
    <w:rsid w:val="00A32AE3"/>
    <w:rsid w:val="00A33D2E"/>
    <w:rsid w:val="00A34922"/>
    <w:rsid w:val="00A35768"/>
    <w:rsid w:val="00A37D26"/>
    <w:rsid w:val="00A47C5C"/>
    <w:rsid w:val="00A5286F"/>
    <w:rsid w:val="00A53467"/>
    <w:rsid w:val="00A53B2C"/>
    <w:rsid w:val="00A53EFC"/>
    <w:rsid w:val="00A54103"/>
    <w:rsid w:val="00A561E4"/>
    <w:rsid w:val="00A60FCF"/>
    <w:rsid w:val="00A624CE"/>
    <w:rsid w:val="00A66508"/>
    <w:rsid w:val="00A66847"/>
    <w:rsid w:val="00A70985"/>
    <w:rsid w:val="00A72C65"/>
    <w:rsid w:val="00A73973"/>
    <w:rsid w:val="00A740EE"/>
    <w:rsid w:val="00A74C4C"/>
    <w:rsid w:val="00A83FC1"/>
    <w:rsid w:val="00A8439A"/>
    <w:rsid w:val="00A846F7"/>
    <w:rsid w:val="00A84A25"/>
    <w:rsid w:val="00A867B8"/>
    <w:rsid w:val="00A87472"/>
    <w:rsid w:val="00A8777E"/>
    <w:rsid w:val="00A90790"/>
    <w:rsid w:val="00A94CB5"/>
    <w:rsid w:val="00A94E76"/>
    <w:rsid w:val="00A9561F"/>
    <w:rsid w:val="00A97FE6"/>
    <w:rsid w:val="00AA0DB1"/>
    <w:rsid w:val="00AA316B"/>
    <w:rsid w:val="00AA436D"/>
    <w:rsid w:val="00AA5C97"/>
    <w:rsid w:val="00AA7000"/>
    <w:rsid w:val="00AA73C6"/>
    <w:rsid w:val="00AB0491"/>
    <w:rsid w:val="00AB0BD4"/>
    <w:rsid w:val="00AB11B6"/>
    <w:rsid w:val="00AB1BC1"/>
    <w:rsid w:val="00AB3BBF"/>
    <w:rsid w:val="00AC0963"/>
    <w:rsid w:val="00AC0CB8"/>
    <w:rsid w:val="00AC218C"/>
    <w:rsid w:val="00AD453B"/>
    <w:rsid w:val="00AD5173"/>
    <w:rsid w:val="00AD53D4"/>
    <w:rsid w:val="00AD5475"/>
    <w:rsid w:val="00AD59FB"/>
    <w:rsid w:val="00AD5A42"/>
    <w:rsid w:val="00AD683B"/>
    <w:rsid w:val="00AE2FA3"/>
    <w:rsid w:val="00AE5388"/>
    <w:rsid w:val="00AE6CB8"/>
    <w:rsid w:val="00AE76A2"/>
    <w:rsid w:val="00AF2D8A"/>
    <w:rsid w:val="00AF4B50"/>
    <w:rsid w:val="00AF4D6C"/>
    <w:rsid w:val="00AF4DBD"/>
    <w:rsid w:val="00AF4F84"/>
    <w:rsid w:val="00AF592A"/>
    <w:rsid w:val="00AF6286"/>
    <w:rsid w:val="00B00F34"/>
    <w:rsid w:val="00B01D5D"/>
    <w:rsid w:val="00B04063"/>
    <w:rsid w:val="00B04169"/>
    <w:rsid w:val="00B05159"/>
    <w:rsid w:val="00B1088A"/>
    <w:rsid w:val="00B11A5A"/>
    <w:rsid w:val="00B11E86"/>
    <w:rsid w:val="00B1239A"/>
    <w:rsid w:val="00B12890"/>
    <w:rsid w:val="00B13EE3"/>
    <w:rsid w:val="00B239E9"/>
    <w:rsid w:val="00B23AC8"/>
    <w:rsid w:val="00B24D65"/>
    <w:rsid w:val="00B26B53"/>
    <w:rsid w:val="00B274A5"/>
    <w:rsid w:val="00B30DA2"/>
    <w:rsid w:val="00B3363D"/>
    <w:rsid w:val="00B34C32"/>
    <w:rsid w:val="00B35659"/>
    <w:rsid w:val="00B36312"/>
    <w:rsid w:val="00B3667F"/>
    <w:rsid w:val="00B36B14"/>
    <w:rsid w:val="00B36BF5"/>
    <w:rsid w:val="00B36CDB"/>
    <w:rsid w:val="00B36E64"/>
    <w:rsid w:val="00B372B8"/>
    <w:rsid w:val="00B41A75"/>
    <w:rsid w:val="00B4296F"/>
    <w:rsid w:val="00B44343"/>
    <w:rsid w:val="00B44D6B"/>
    <w:rsid w:val="00B46853"/>
    <w:rsid w:val="00B51173"/>
    <w:rsid w:val="00B51930"/>
    <w:rsid w:val="00B51A9C"/>
    <w:rsid w:val="00B55CEA"/>
    <w:rsid w:val="00B55CED"/>
    <w:rsid w:val="00B55E8A"/>
    <w:rsid w:val="00B5748B"/>
    <w:rsid w:val="00B60CA6"/>
    <w:rsid w:val="00B61B11"/>
    <w:rsid w:val="00B63CC0"/>
    <w:rsid w:val="00B654E1"/>
    <w:rsid w:val="00B704C5"/>
    <w:rsid w:val="00B708F3"/>
    <w:rsid w:val="00B73997"/>
    <w:rsid w:val="00B73A13"/>
    <w:rsid w:val="00B74023"/>
    <w:rsid w:val="00B7471B"/>
    <w:rsid w:val="00B756AD"/>
    <w:rsid w:val="00B756EC"/>
    <w:rsid w:val="00B7599E"/>
    <w:rsid w:val="00B75C0A"/>
    <w:rsid w:val="00B77809"/>
    <w:rsid w:val="00B82D05"/>
    <w:rsid w:val="00B83BAF"/>
    <w:rsid w:val="00B91600"/>
    <w:rsid w:val="00B92F67"/>
    <w:rsid w:val="00B9354C"/>
    <w:rsid w:val="00B97DEA"/>
    <w:rsid w:val="00BA05A3"/>
    <w:rsid w:val="00BA07FC"/>
    <w:rsid w:val="00BA0991"/>
    <w:rsid w:val="00BA0AA9"/>
    <w:rsid w:val="00BA32D1"/>
    <w:rsid w:val="00BA3BAB"/>
    <w:rsid w:val="00BA5ED9"/>
    <w:rsid w:val="00BA6DD8"/>
    <w:rsid w:val="00BA7ED7"/>
    <w:rsid w:val="00BB3509"/>
    <w:rsid w:val="00BB386B"/>
    <w:rsid w:val="00BB42B0"/>
    <w:rsid w:val="00BB4407"/>
    <w:rsid w:val="00BB5C57"/>
    <w:rsid w:val="00BB7726"/>
    <w:rsid w:val="00BC2AC5"/>
    <w:rsid w:val="00BC612E"/>
    <w:rsid w:val="00BC6271"/>
    <w:rsid w:val="00BC7A67"/>
    <w:rsid w:val="00BD1374"/>
    <w:rsid w:val="00BD1FF0"/>
    <w:rsid w:val="00BD2862"/>
    <w:rsid w:val="00BD2954"/>
    <w:rsid w:val="00BD2D0F"/>
    <w:rsid w:val="00BD65AA"/>
    <w:rsid w:val="00BD6616"/>
    <w:rsid w:val="00BE43DD"/>
    <w:rsid w:val="00BE5542"/>
    <w:rsid w:val="00BE7615"/>
    <w:rsid w:val="00BE7A1C"/>
    <w:rsid w:val="00BE7B14"/>
    <w:rsid w:val="00BE7EDE"/>
    <w:rsid w:val="00BF23CF"/>
    <w:rsid w:val="00BF32E4"/>
    <w:rsid w:val="00BF36E8"/>
    <w:rsid w:val="00BF510C"/>
    <w:rsid w:val="00BF5A04"/>
    <w:rsid w:val="00BF7A15"/>
    <w:rsid w:val="00BF7B20"/>
    <w:rsid w:val="00C0074F"/>
    <w:rsid w:val="00C01041"/>
    <w:rsid w:val="00C012AA"/>
    <w:rsid w:val="00C01B2B"/>
    <w:rsid w:val="00C028D4"/>
    <w:rsid w:val="00C02BBE"/>
    <w:rsid w:val="00C03AEC"/>
    <w:rsid w:val="00C103A9"/>
    <w:rsid w:val="00C105D7"/>
    <w:rsid w:val="00C106DC"/>
    <w:rsid w:val="00C12125"/>
    <w:rsid w:val="00C16887"/>
    <w:rsid w:val="00C17C52"/>
    <w:rsid w:val="00C200B0"/>
    <w:rsid w:val="00C22168"/>
    <w:rsid w:val="00C224AE"/>
    <w:rsid w:val="00C226F2"/>
    <w:rsid w:val="00C23104"/>
    <w:rsid w:val="00C23E64"/>
    <w:rsid w:val="00C24C21"/>
    <w:rsid w:val="00C269E8"/>
    <w:rsid w:val="00C26F45"/>
    <w:rsid w:val="00C2771E"/>
    <w:rsid w:val="00C31F4A"/>
    <w:rsid w:val="00C32CE8"/>
    <w:rsid w:val="00C34561"/>
    <w:rsid w:val="00C34802"/>
    <w:rsid w:val="00C35518"/>
    <w:rsid w:val="00C37258"/>
    <w:rsid w:val="00C40666"/>
    <w:rsid w:val="00C40D2B"/>
    <w:rsid w:val="00C40D6A"/>
    <w:rsid w:val="00C430F4"/>
    <w:rsid w:val="00C4371A"/>
    <w:rsid w:val="00C52118"/>
    <w:rsid w:val="00C55960"/>
    <w:rsid w:val="00C55D25"/>
    <w:rsid w:val="00C61161"/>
    <w:rsid w:val="00C614FB"/>
    <w:rsid w:val="00C61525"/>
    <w:rsid w:val="00C62960"/>
    <w:rsid w:val="00C65982"/>
    <w:rsid w:val="00C72BE6"/>
    <w:rsid w:val="00C734FC"/>
    <w:rsid w:val="00C73B88"/>
    <w:rsid w:val="00C740CD"/>
    <w:rsid w:val="00C75546"/>
    <w:rsid w:val="00C75B02"/>
    <w:rsid w:val="00C81BC5"/>
    <w:rsid w:val="00C82D74"/>
    <w:rsid w:val="00C86A2E"/>
    <w:rsid w:val="00C87263"/>
    <w:rsid w:val="00C87EB5"/>
    <w:rsid w:val="00C920B7"/>
    <w:rsid w:val="00C9305C"/>
    <w:rsid w:val="00C944AF"/>
    <w:rsid w:val="00C956C6"/>
    <w:rsid w:val="00C95EF0"/>
    <w:rsid w:val="00C97F33"/>
    <w:rsid w:val="00CA0ED0"/>
    <w:rsid w:val="00CA6C64"/>
    <w:rsid w:val="00CB025A"/>
    <w:rsid w:val="00CB1343"/>
    <w:rsid w:val="00CB13BD"/>
    <w:rsid w:val="00CB147E"/>
    <w:rsid w:val="00CB3281"/>
    <w:rsid w:val="00CB502B"/>
    <w:rsid w:val="00CB5DD7"/>
    <w:rsid w:val="00CB6A3D"/>
    <w:rsid w:val="00CB7FEC"/>
    <w:rsid w:val="00CC06DD"/>
    <w:rsid w:val="00CC0AFB"/>
    <w:rsid w:val="00CC1065"/>
    <w:rsid w:val="00CC1221"/>
    <w:rsid w:val="00CC1548"/>
    <w:rsid w:val="00CC2B57"/>
    <w:rsid w:val="00CC3100"/>
    <w:rsid w:val="00CD0427"/>
    <w:rsid w:val="00CD15A4"/>
    <w:rsid w:val="00CD1619"/>
    <w:rsid w:val="00CD236D"/>
    <w:rsid w:val="00CD3C8A"/>
    <w:rsid w:val="00CE239A"/>
    <w:rsid w:val="00CE4B57"/>
    <w:rsid w:val="00CE7ECD"/>
    <w:rsid w:val="00CE7EDB"/>
    <w:rsid w:val="00CF08DA"/>
    <w:rsid w:val="00CF2782"/>
    <w:rsid w:val="00CF4412"/>
    <w:rsid w:val="00CF612A"/>
    <w:rsid w:val="00CF6529"/>
    <w:rsid w:val="00CF6ADB"/>
    <w:rsid w:val="00CF73FA"/>
    <w:rsid w:val="00CF795E"/>
    <w:rsid w:val="00CF7A24"/>
    <w:rsid w:val="00D00450"/>
    <w:rsid w:val="00D0141C"/>
    <w:rsid w:val="00D0264F"/>
    <w:rsid w:val="00D04239"/>
    <w:rsid w:val="00D054DB"/>
    <w:rsid w:val="00D054EE"/>
    <w:rsid w:val="00D11145"/>
    <w:rsid w:val="00D12923"/>
    <w:rsid w:val="00D16DD5"/>
    <w:rsid w:val="00D17BE9"/>
    <w:rsid w:val="00D17E53"/>
    <w:rsid w:val="00D200A0"/>
    <w:rsid w:val="00D223C4"/>
    <w:rsid w:val="00D23D99"/>
    <w:rsid w:val="00D24B08"/>
    <w:rsid w:val="00D24D6B"/>
    <w:rsid w:val="00D25828"/>
    <w:rsid w:val="00D2714E"/>
    <w:rsid w:val="00D278E7"/>
    <w:rsid w:val="00D3268F"/>
    <w:rsid w:val="00D34A0B"/>
    <w:rsid w:val="00D42A2F"/>
    <w:rsid w:val="00D42E5B"/>
    <w:rsid w:val="00D468A8"/>
    <w:rsid w:val="00D514D2"/>
    <w:rsid w:val="00D5227D"/>
    <w:rsid w:val="00D54C4F"/>
    <w:rsid w:val="00D6104A"/>
    <w:rsid w:val="00D61AF7"/>
    <w:rsid w:val="00D65DA2"/>
    <w:rsid w:val="00D70086"/>
    <w:rsid w:val="00D710B0"/>
    <w:rsid w:val="00D715B1"/>
    <w:rsid w:val="00D71E68"/>
    <w:rsid w:val="00D73C4A"/>
    <w:rsid w:val="00D744FE"/>
    <w:rsid w:val="00D76130"/>
    <w:rsid w:val="00D77FC9"/>
    <w:rsid w:val="00D83DB3"/>
    <w:rsid w:val="00D84429"/>
    <w:rsid w:val="00D86082"/>
    <w:rsid w:val="00D866CB"/>
    <w:rsid w:val="00D879B6"/>
    <w:rsid w:val="00D92E07"/>
    <w:rsid w:val="00D93141"/>
    <w:rsid w:val="00D9317E"/>
    <w:rsid w:val="00DA1AB9"/>
    <w:rsid w:val="00DA255E"/>
    <w:rsid w:val="00DA6AB1"/>
    <w:rsid w:val="00DB0358"/>
    <w:rsid w:val="00DB10FA"/>
    <w:rsid w:val="00DB454B"/>
    <w:rsid w:val="00DB5AF8"/>
    <w:rsid w:val="00DB65FA"/>
    <w:rsid w:val="00DB7C33"/>
    <w:rsid w:val="00DC04E7"/>
    <w:rsid w:val="00DC0622"/>
    <w:rsid w:val="00DC1E61"/>
    <w:rsid w:val="00DC3028"/>
    <w:rsid w:val="00DC4837"/>
    <w:rsid w:val="00DC5DB7"/>
    <w:rsid w:val="00DC5EA5"/>
    <w:rsid w:val="00DC775C"/>
    <w:rsid w:val="00DC7EBB"/>
    <w:rsid w:val="00DD0D42"/>
    <w:rsid w:val="00DD16F5"/>
    <w:rsid w:val="00DD5205"/>
    <w:rsid w:val="00DD6869"/>
    <w:rsid w:val="00DD7529"/>
    <w:rsid w:val="00DE0141"/>
    <w:rsid w:val="00DE0EBB"/>
    <w:rsid w:val="00DF3703"/>
    <w:rsid w:val="00DF3AA7"/>
    <w:rsid w:val="00DF3CC7"/>
    <w:rsid w:val="00DF4B2E"/>
    <w:rsid w:val="00E00A01"/>
    <w:rsid w:val="00E02422"/>
    <w:rsid w:val="00E059B4"/>
    <w:rsid w:val="00E108DE"/>
    <w:rsid w:val="00E1328E"/>
    <w:rsid w:val="00E13353"/>
    <w:rsid w:val="00E16AC0"/>
    <w:rsid w:val="00E175F6"/>
    <w:rsid w:val="00E203F3"/>
    <w:rsid w:val="00E24470"/>
    <w:rsid w:val="00E26F3A"/>
    <w:rsid w:val="00E2781C"/>
    <w:rsid w:val="00E279A9"/>
    <w:rsid w:val="00E30E1A"/>
    <w:rsid w:val="00E3310C"/>
    <w:rsid w:val="00E33BB1"/>
    <w:rsid w:val="00E34ED4"/>
    <w:rsid w:val="00E35659"/>
    <w:rsid w:val="00E37888"/>
    <w:rsid w:val="00E42135"/>
    <w:rsid w:val="00E50838"/>
    <w:rsid w:val="00E5349C"/>
    <w:rsid w:val="00E5385F"/>
    <w:rsid w:val="00E5396B"/>
    <w:rsid w:val="00E55653"/>
    <w:rsid w:val="00E562D6"/>
    <w:rsid w:val="00E565EE"/>
    <w:rsid w:val="00E64B38"/>
    <w:rsid w:val="00E66469"/>
    <w:rsid w:val="00E67850"/>
    <w:rsid w:val="00E70976"/>
    <w:rsid w:val="00E711D1"/>
    <w:rsid w:val="00E72CF2"/>
    <w:rsid w:val="00E751D6"/>
    <w:rsid w:val="00E75DD9"/>
    <w:rsid w:val="00E761D5"/>
    <w:rsid w:val="00E77261"/>
    <w:rsid w:val="00E8072C"/>
    <w:rsid w:val="00E81BDB"/>
    <w:rsid w:val="00E83909"/>
    <w:rsid w:val="00E854A9"/>
    <w:rsid w:val="00E85E0F"/>
    <w:rsid w:val="00E8703A"/>
    <w:rsid w:val="00E87CEE"/>
    <w:rsid w:val="00E90124"/>
    <w:rsid w:val="00E91421"/>
    <w:rsid w:val="00E928F3"/>
    <w:rsid w:val="00E93D66"/>
    <w:rsid w:val="00E94D0F"/>
    <w:rsid w:val="00E97F36"/>
    <w:rsid w:val="00EA1B41"/>
    <w:rsid w:val="00EA1E2B"/>
    <w:rsid w:val="00EA2436"/>
    <w:rsid w:val="00EA352A"/>
    <w:rsid w:val="00EA3EA2"/>
    <w:rsid w:val="00EB36A8"/>
    <w:rsid w:val="00EB3E24"/>
    <w:rsid w:val="00EC0020"/>
    <w:rsid w:val="00EC15A7"/>
    <w:rsid w:val="00EC1F9F"/>
    <w:rsid w:val="00EC4267"/>
    <w:rsid w:val="00EC44C2"/>
    <w:rsid w:val="00EC547D"/>
    <w:rsid w:val="00EC6248"/>
    <w:rsid w:val="00EC6FFD"/>
    <w:rsid w:val="00EC7247"/>
    <w:rsid w:val="00ED56B8"/>
    <w:rsid w:val="00ED5D3F"/>
    <w:rsid w:val="00ED6671"/>
    <w:rsid w:val="00ED77DA"/>
    <w:rsid w:val="00EE35EA"/>
    <w:rsid w:val="00EE4B3B"/>
    <w:rsid w:val="00EE4BA7"/>
    <w:rsid w:val="00EE4C01"/>
    <w:rsid w:val="00EF20CC"/>
    <w:rsid w:val="00EF4794"/>
    <w:rsid w:val="00EF555F"/>
    <w:rsid w:val="00EF61C3"/>
    <w:rsid w:val="00F011A4"/>
    <w:rsid w:val="00F039EB"/>
    <w:rsid w:val="00F03DFC"/>
    <w:rsid w:val="00F04D4A"/>
    <w:rsid w:val="00F054DE"/>
    <w:rsid w:val="00F10927"/>
    <w:rsid w:val="00F110C4"/>
    <w:rsid w:val="00F12232"/>
    <w:rsid w:val="00F13653"/>
    <w:rsid w:val="00F13C48"/>
    <w:rsid w:val="00F14296"/>
    <w:rsid w:val="00F15737"/>
    <w:rsid w:val="00F15B44"/>
    <w:rsid w:val="00F22875"/>
    <w:rsid w:val="00F230AC"/>
    <w:rsid w:val="00F239D7"/>
    <w:rsid w:val="00F2481C"/>
    <w:rsid w:val="00F24C1E"/>
    <w:rsid w:val="00F2589D"/>
    <w:rsid w:val="00F25969"/>
    <w:rsid w:val="00F30C2C"/>
    <w:rsid w:val="00F31375"/>
    <w:rsid w:val="00F3199E"/>
    <w:rsid w:val="00F31FE3"/>
    <w:rsid w:val="00F332AC"/>
    <w:rsid w:val="00F33958"/>
    <w:rsid w:val="00F346F4"/>
    <w:rsid w:val="00F3625D"/>
    <w:rsid w:val="00F3696D"/>
    <w:rsid w:val="00F36B72"/>
    <w:rsid w:val="00F4099A"/>
    <w:rsid w:val="00F40C58"/>
    <w:rsid w:val="00F41086"/>
    <w:rsid w:val="00F41427"/>
    <w:rsid w:val="00F4152C"/>
    <w:rsid w:val="00F42F79"/>
    <w:rsid w:val="00F44C26"/>
    <w:rsid w:val="00F45393"/>
    <w:rsid w:val="00F468A7"/>
    <w:rsid w:val="00F5137C"/>
    <w:rsid w:val="00F52B44"/>
    <w:rsid w:val="00F55BFE"/>
    <w:rsid w:val="00F55E9E"/>
    <w:rsid w:val="00F605E1"/>
    <w:rsid w:val="00F60962"/>
    <w:rsid w:val="00F60AC9"/>
    <w:rsid w:val="00F6178E"/>
    <w:rsid w:val="00F647C5"/>
    <w:rsid w:val="00F6586C"/>
    <w:rsid w:val="00F676D8"/>
    <w:rsid w:val="00F705E7"/>
    <w:rsid w:val="00F72C23"/>
    <w:rsid w:val="00F740FA"/>
    <w:rsid w:val="00F8071F"/>
    <w:rsid w:val="00F81514"/>
    <w:rsid w:val="00F81D7C"/>
    <w:rsid w:val="00F84A97"/>
    <w:rsid w:val="00F855C2"/>
    <w:rsid w:val="00F85F2B"/>
    <w:rsid w:val="00F94295"/>
    <w:rsid w:val="00F94984"/>
    <w:rsid w:val="00F96B61"/>
    <w:rsid w:val="00F9718B"/>
    <w:rsid w:val="00FA4A3A"/>
    <w:rsid w:val="00FA66B8"/>
    <w:rsid w:val="00FA6D8B"/>
    <w:rsid w:val="00FA725C"/>
    <w:rsid w:val="00FA7659"/>
    <w:rsid w:val="00FB0558"/>
    <w:rsid w:val="00FB090A"/>
    <w:rsid w:val="00FB4026"/>
    <w:rsid w:val="00FB6A00"/>
    <w:rsid w:val="00FC1C05"/>
    <w:rsid w:val="00FC2194"/>
    <w:rsid w:val="00FC3983"/>
    <w:rsid w:val="00FC7601"/>
    <w:rsid w:val="00FC7B38"/>
    <w:rsid w:val="00FD1DC8"/>
    <w:rsid w:val="00FD38E1"/>
    <w:rsid w:val="00FD5CD5"/>
    <w:rsid w:val="00FD6701"/>
    <w:rsid w:val="00FD7F36"/>
    <w:rsid w:val="00FE0104"/>
    <w:rsid w:val="00FE03D1"/>
    <w:rsid w:val="00FE1F2E"/>
    <w:rsid w:val="00FE22EF"/>
    <w:rsid w:val="00FE399A"/>
    <w:rsid w:val="00FE4239"/>
    <w:rsid w:val="00FE476B"/>
    <w:rsid w:val="00FE5A60"/>
    <w:rsid w:val="00FE5E88"/>
    <w:rsid w:val="00FE682C"/>
    <w:rsid w:val="00FF0615"/>
    <w:rsid w:val="00FF1340"/>
    <w:rsid w:val="00FF4AA8"/>
    <w:rsid w:val="00FF7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63B221"/>
  <w15:chartTrackingRefBased/>
  <w15:docId w15:val="{28469015-AC2E-4D1A-88C3-EF0D35ECD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1DB2"/>
    <w:rPr>
      <w:lang w:val="en-US"/>
    </w:rPr>
  </w:style>
  <w:style w:type="paragraph" w:styleId="Heading4">
    <w:name w:val="heading 4"/>
    <w:basedOn w:val="Normal"/>
    <w:link w:val="Heading4Char"/>
    <w:uiPriority w:val="9"/>
    <w:qFormat/>
    <w:rsid w:val="00C6152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12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1525"/>
    <w:rPr>
      <w:color w:val="0563C1" w:themeColor="hyperlink"/>
      <w:u w:val="single"/>
    </w:rPr>
  </w:style>
  <w:style w:type="paragraph" w:customStyle="1" w:styleId="follows-h4">
    <w:name w:val="follows-h4"/>
    <w:basedOn w:val="Normal"/>
    <w:rsid w:val="00C615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61525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E34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nlyfortext">
    <w:name w:val="only for text"/>
    <w:basedOn w:val="Normal"/>
    <w:qFormat/>
    <w:rsid w:val="005D75D7"/>
    <w:pPr>
      <w:spacing w:after="200" w:line="480" w:lineRule="auto"/>
      <w:jc w:val="both"/>
    </w:pPr>
    <w:rPr>
      <w:rFonts w:ascii="Times New Roman" w:eastAsia="SimSu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39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4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39A"/>
    <w:rPr>
      <w:lang w:val="en-US"/>
    </w:rPr>
  </w:style>
  <w:style w:type="paragraph" w:customStyle="1" w:styleId="commentcontentpara">
    <w:name w:val="commentcontentpara"/>
    <w:basedOn w:val="Normal"/>
    <w:rsid w:val="00CD15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1295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1295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">
    <w:name w:val="AF"/>
    <w:basedOn w:val="Normal"/>
    <w:rsid w:val="00753271"/>
    <w:pPr>
      <w:spacing w:before="120" w:after="12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U">
    <w:name w:val="AU"/>
    <w:basedOn w:val="Normal"/>
    <w:rsid w:val="00753271"/>
    <w:pPr>
      <w:spacing w:before="120" w:after="120" w:line="240" w:lineRule="auto"/>
    </w:pPr>
    <w:rPr>
      <w:rFonts w:ascii="Times New Roman" w:eastAsia="Times New Roman" w:hAnsi="Times New Roman" w:cs="Times New Roman"/>
      <w:color w:val="00823B"/>
      <w:sz w:val="32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37BCA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MY"/>
    </w:rPr>
  </w:style>
  <w:style w:type="character" w:customStyle="1" w:styleId="Heading5Char">
    <w:name w:val="Heading 5 Char"/>
    <w:basedOn w:val="DefaultParagraphFont"/>
    <w:link w:val="Heading5"/>
    <w:uiPriority w:val="9"/>
    <w:rsid w:val="002B1268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character" w:styleId="Emphasis">
    <w:name w:val="Emphasis"/>
    <w:basedOn w:val="DefaultParagraphFont"/>
    <w:uiPriority w:val="20"/>
    <w:qFormat/>
    <w:rsid w:val="00EC4267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024F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13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327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B6A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6A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6A3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6A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6A3D"/>
    <w:rPr>
      <w:b/>
      <w:bCs/>
      <w:sz w:val="20"/>
      <w:szCs w:val="20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BB4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5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46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29D1F0-36C7-43D6-ADAD-E2F472407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^U^</dc:creator>
  <cp:keywords/>
  <dc:description/>
  <cp:lastModifiedBy>HengYaw Yong</cp:lastModifiedBy>
  <cp:revision>2</cp:revision>
  <dcterms:created xsi:type="dcterms:W3CDTF">2019-12-20T21:52:00Z</dcterms:created>
  <dcterms:modified xsi:type="dcterms:W3CDTF">2019-12-20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de85259-70f8-3746-b6cb-e7687cc31673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national-library-of-medicine</vt:lpwstr>
  </property>
  <property fmtid="{D5CDD505-2E9C-101B-9397-08002B2CF9AE}" pid="7" name="Mendeley Recent Style Name 1_1">
    <vt:lpwstr>National Library of Medicine</vt:lpwstr>
  </property>
  <property fmtid="{D5CDD505-2E9C-101B-9397-08002B2CF9AE}" pid="8" name="Mendeley Recent Style Id 2_1">
    <vt:lpwstr>http://www.zotero.org/styles/national-library-of-medicine-brackets-no-et-al</vt:lpwstr>
  </property>
  <property fmtid="{D5CDD505-2E9C-101B-9397-08002B2CF9AE}" pid="9" name="Mendeley Recent Style Name 2_1">
    <vt:lpwstr>National Library of Medicine (brackets, no "et al.")</vt:lpwstr>
  </property>
  <property fmtid="{D5CDD505-2E9C-101B-9397-08002B2CF9AE}" pid="10" name="Mendeley Recent Style Id 3_1">
    <vt:lpwstr>http://www.zotero.org/styles/nature-publishing-group-vancouver</vt:lpwstr>
  </property>
  <property fmtid="{D5CDD505-2E9C-101B-9397-08002B2CF9AE}" pid="11" name="Mendeley Recent Style Name 3_1">
    <vt:lpwstr>Nature Publishing Group - Vancouver</vt:lpwstr>
  </property>
  <property fmtid="{D5CDD505-2E9C-101B-9397-08002B2CF9AE}" pid="12" name="Mendeley Recent Style Id 4_1">
    <vt:lpwstr>http://www.zotero.org/styles/sage-vancouver-brackets</vt:lpwstr>
  </property>
  <property fmtid="{D5CDD505-2E9C-101B-9397-08002B2CF9AE}" pid="13" name="Mendeley Recent Style Name 4_1">
    <vt:lpwstr>SAGE - Vancouver (brackets)</vt:lpwstr>
  </property>
  <property fmtid="{D5CDD505-2E9C-101B-9397-08002B2CF9AE}" pid="14" name="Mendeley Recent Style Id 5_1">
    <vt:lpwstr>http://www.zotero.org/styles/taylor-and-francis-national-library-of-medicine</vt:lpwstr>
  </property>
  <property fmtid="{D5CDD505-2E9C-101B-9397-08002B2CF9AE}" pid="15" name="Mendeley Recent Style Name 5_1">
    <vt:lpwstr>Taylor &amp; Francis - National Library of Medicine</vt:lpwstr>
  </property>
  <property fmtid="{D5CDD505-2E9C-101B-9397-08002B2CF9AE}" pid="16" name="Mendeley Recent Style Id 6_1">
    <vt:lpwstr>http://www.zotero.org/styles/vancouver</vt:lpwstr>
  </property>
  <property fmtid="{D5CDD505-2E9C-101B-9397-08002B2CF9AE}" pid="17" name="Mendeley Recent Style Name 6_1">
    <vt:lpwstr>Vancouver</vt:lpwstr>
  </property>
  <property fmtid="{D5CDD505-2E9C-101B-9397-08002B2CF9AE}" pid="18" name="Mendeley Recent Style Id 7_1">
    <vt:lpwstr>http://www.zotero.org/styles/vancouver-brackets</vt:lpwstr>
  </property>
  <property fmtid="{D5CDD505-2E9C-101B-9397-08002B2CF9AE}" pid="19" name="Mendeley Recent Style Name 7_1">
    <vt:lpwstr>Vancouver (brackets)</vt:lpwstr>
  </property>
  <property fmtid="{D5CDD505-2E9C-101B-9397-08002B2CF9AE}" pid="20" name="Mendeley Recent Style Id 8_1">
    <vt:lpwstr>http://www.zotero.org/styles/vancouver-superscript</vt:lpwstr>
  </property>
  <property fmtid="{D5CDD505-2E9C-101B-9397-08002B2CF9AE}" pid="21" name="Mendeley Recent Style Name 8_1">
    <vt:lpwstr>Vancouver (superscript)</vt:lpwstr>
  </property>
  <property fmtid="{D5CDD505-2E9C-101B-9397-08002B2CF9AE}" pid="22" name="Mendeley Recent Style Id 9_1">
    <vt:lpwstr>http://www.zotero.org/styles/womens-health</vt:lpwstr>
  </property>
  <property fmtid="{D5CDD505-2E9C-101B-9397-08002B2CF9AE}" pid="23" name="Mendeley Recent Style Name 9_1">
    <vt:lpwstr>Women's Health</vt:lpwstr>
  </property>
  <property fmtid="{D5CDD505-2E9C-101B-9397-08002B2CF9AE}" pid="24" name="Mendeley Citation Style_1">
    <vt:lpwstr>http://www.zotero.org/styles/vancouver</vt:lpwstr>
  </property>
</Properties>
</file>